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¿Qué es el cifrado?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¿Qué es FISP?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¿Qué son los sistemas Federados?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¿Qué es OWASP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Autenticación vs Autorización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¿Qué es un certificado de seguridad wildcard?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ccess.redhat.com/documentation/es-es/red_hat_enterprise_linux/6/html/security_guide/sect-security_guide-federal_standards_and_regulations-federal_information_processing_standard" TargetMode="External" /><Relationship Type="http://schemas.openxmlformats.org/officeDocument/2006/relationships/hyperlink" Id="rId25" Target="https://knowledge.digicert.com/generalinformation/INFO900.html" TargetMode="External" /><Relationship Type="http://schemas.openxmlformats.org/officeDocument/2006/relationships/hyperlink" Id="rId23" Target="https://owasp.org/www-project-top-ten/" TargetMode="External" /><Relationship Type="http://schemas.openxmlformats.org/officeDocument/2006/relationships/hyperlink" Id="rId22" Target="https://rubin.io/public/pdfs/federation.pdf" TargetMode="External" /><Relationship Type="http://schemas.openxmlformats.org/officeDocument/2006/relationships/hyperlink" Id="rId24" Target="https://www.icann.org/news/blog/que-es-la-autorizacion-y-el-control-de-acceso" TargetMode="External" /><Relationship Type="http://schemas.openxmlformats.org/officeDocument/2006/relationships/hyperlink" Id="rId20" Target="https://www.osi.es/es/actualidad/blog/2019/07/10/sabias-que-existen-distintos-tipos-de-cifrado-para-proteger-la-privacid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ccess.redhat.com/documentation/es-es/red_hat_enterprise_linux/6/html/security_guide/sect-security_guide-federal_standards_and_regulations-federal_information_processing_standard" TargetMode="External" /><Relationship Type="http://schemas.openxmlformats.org/officeDocument/2006/relationships/hyperlink" Id="rId25" Target="https://knowledge.digicert.com/generalinformation/INFO900.html" TargetMode="External" /><Relationship Type="http://schemas.openxmlformats.org/officeDocument/2006/relationships/hyperlink" Id="rId23" Target="https://owasp.org/www-project-top-ten/" TargetMode="External" /><Relationship Type="http://schemas.openxmlformats.org/officeDocument/2006/relationships/hyperlink" Id="rId22" Target="https://rubin.io/public/pdfs/federation.pdf" TargetMode="External" /><Relationship Type="http://schemas.openxmlformats.org/officeDocument/2006/relationships/hyperlink" Id="rId24" Target="https://www.icann.org/news/blog/que-es-la-autorizacion-y-el-control-de-acceso" TargetMode="External" /><Relationship Type="http://schemas.openxmlformats.org/officeDocument/2006/relationships/hyperlink" Id="rId20" Target="https://www.osi.es/es/actualidad/blog/2019/07/10/sabias-que-existen-distintos-tipos-de-cifrado-para-proteger-la-privacid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31Z</dcterms:created>
  <dcterms:modified xsi:type="dcterms:W3CDTF">2020-12-05T14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